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F302B3" w14:textId="77777777" w:rsidR="003370B4" w:rsidRDefault="005018FF" w:rsidP="007D595E">
      <w:pPr>
        <w:pStyle w:val="berschrift6"/>
      </w:pPr>
      <w:r>
        <w:pict w14:anchorId="65325F55">
          <v:rect id="_x0000_i1025" style="width:0;height:1.5pt" o:hralign="center" o:hrstd="t" o:hr="t" fillcolor="#a0a0a0" stroked="f"/>
        </w:pict>
      </w:r>
    </w:p>
    <w:p w14:paraId="78BB581A" w14:textId="57BC4E49" w:rsidR="00AA7B23" w:rsidRDefault="00AA7B23" w:rsidP="003370B4">
      <w:pPr>
        <w:rPr>
          <w:rFonts w:ascii="Arial" w:hAnsi="Arial" w:cs="Arial"/>
          <w:sz w:val="20"/>
          <w:szCs w:val="20"/>
        </w:rPr>
      </w:pPr>
    </w:p>
    <w:p w14:paraId="68E8ECC2" w14:textId="77777777" w:rsidR="00E048A9" w:rsidRPr="005314F1" w:rsidRDefault="00E048A9" w:rsidP="003370B4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88"/>
        <w:gridCol w:w="3382"/>
      </w:tblGrid>
      <w:tr w:rsidR="002D3A67" w:rsidRPr="00445B14" w14:paraId="4C7C4469" w14:textId="77777777" w:rsidTr="00655CC3">
        <w:trPr>
          <w:trHeight w:val="1158"/>
        </w:trPr>
        <w:tc>
          <w:tcPr>
            <w:tcW w:w="5688" w:type="dxa"/>
          </w:tcPr>
          <w:p w14:paraId="186450AD" w14:textId="7C81D9A3" w:rsidR="003370B4" w:rsidRPr="00805FFD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14:paraId="7339981C" w14:textId="677E8014" w:rsidR="004971D2" w:rsidRPr="008973B7" w:rsidRDefault="004971D2" w:rsidP="004971D2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commentRangeStart w:id="0"/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${cu.firmenName}</w:t>
            </w:r>
            <w:commentRangeEnd w:id="0"/>
            <w:r w:rsidRPr="008973B7">
              <w:rPr>
                <w:rStyle w:val="Kommentarzeichen"/>
                <w:rFonts w:ascii="Arial" w:hAnsi="Arial" w:cs="Arial"/>
                <w:sz w:val="22"/>
                <w:szCs w:val="22"/>
              </w:rPr>
              <w:commentReference w:id="0"/>
            </w:r>
          </w:p>
          <w:p w14:paraId="038D59E5" w14:textId="77777777" w:rsidR="004971D2" w:rsidRPr="008973B7" w:rsidRDefault="004971D2" w:rsidP="004971D2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${cu.anrede} ${cu.name}</w:t>
            </w:r>
          </w:p>
          <w:p w14:paraId="60BE5312" w14:textId="77777777" w:rsidR="004971D2" w:rsidRPr="008973B7" w:rsidRDefault="004971D2" w:rsidP="004971D2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${cu.strasse} </w:t>
            </w:r>
          </w:p>
          <w:p w14:paraId="77CE9D7A" w14:textId="019ABCBE" w:rsidR="00D901D9" w:rsidRPr="00D404DE" w:rsidRDefault="004971D2" w:rsidP="004971D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${cu.ort}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="002D3A67" w:rsidRPr="00445B14" w14:paraId="2C92AFBC" w14:textId="77777777" w:rsidTr="00655CC3">
        <w:trPr>
          <w:trHeight w:val="222"/>
        </w:trPr>
        <w:tc>
          <w:tcPr>
            <w:tcW w:w="5688" w:type="dxa"/>
          </w:tcPr>
          <w:p w14:paraId="565949FC" w14:textId="2C96E263" w:rsidR="003370B4" w:rsidRPr="008973B7" w:rsidRDefault="003370B4" w:rsidP="003370B4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14:paraId="3A781A38" w14:textId="0ED1BD40" w:rsidR="003370B4" w:rsidRPr="008973B7" w:rsidRDefault="00DC38D5" w:rsidP="003370B4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 w:rsidR="00DE0044" w:rsidRPr="008973B7">
              <w:rPr>
                <w:rFonts w:ascii="Arial" w:hAnsi="Arial" w:cs="Arial"/>
                <w:sz w:val="22"/>
                <w:szCs w:val="22"/>
              </w:rPr>
              <w:t>${currentDate}</w:t>
            </w:r>
          </w:p>
        </w:tc>
      </w:tr>
      <w:tr w:rsidR="00430484" w:rsidRPr="00445B14" w14:paraId="25A2834E" w14:textId="77777777" w:rsidTr="00655CC3">
        <w:trPr>
          <w:trHeight w:val="237"/>
        </w:trPr>
        <w:tc>
          <w:tcPr>
            <w:tcW w:w="5688" w:type="dxa"/>
            <w:vMerge w:val="restart"/>
          </w:tcPr>
          <w:p w14:paraId="126C8D86" w14:textId="3377ADDB" w:rsidR="00430484" w:rsidRPr="00805FFD" w:rsidRDefault="0043048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14:paraId="697E196E" w14:textId="29E68691" w:rsidR="00430484" w:rsidRPr="00805FFD" w:rsidRDefault="00430484" w:rsidP="00430484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430484" w:rsidRPr="00445B14" w14:paraId="5F7878C5" w14:textId="77777777" w:rsidTr="00655CC3">
        <w:trPr>
          <w:trHeight w:val="237"/>
        </w:trPr>
        <w:tc>
          <w:tcPr>
            <w:tcW w:w="5688" w:type="dxa"/>
            <w:vMerge/>
          </w:tcPr>
          <w:p w14:paraId="227914BA" w14:textId="77777777" w:rsidR="00430484" w:rsidRPr="00805FFD" w:rsidRDefault="0043048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14:paraId="1A1CD733" w14:textId="2CCE33B0" w:rsidR="00430484" w:rsidRPr="00805FFD" w:rsidRDefault="00430484" w:rsidP="00430484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3370B4" w:rsidRPr="00445B14" w14:paraId="2127623C" w14:textId="77777777" w:rsidTr="00655CC3">
        <w:trPr>
          <w:trHeight w:val="222"/>
        </w:trPr>
        <w:tc>
          <w:tcPr>
            <w:tcW w:w="9070" w:type="dxa"/>
            <w:gridSpan w:val="2"/>
          </w:tcPr>
          <w:p w14:paraId="363B6F3E" w14:textId="0C16A4A5" w:rsidR="003370B4" w:rsidRPr="00805FFD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8973B7" w:rsidRPr="00445B14" w14:paraId="1843F6DE" w14:textId="77777777" w:rsidTr="00655CC3">
        <w:trPr>
          <w:trHeight w:val="222"/>
        </w:trPr>
        <w:tc>
          <w:tcPr>
            <w:tcW w:w="9070" w:type="dxa"/>
            <w:gridSpan w:val="2"/>
          </w:tcPr>
          <w:p w14:paraId="3C2CA85E" w14:textId="77777777" w:rsidR="008973B7" w:rsidRPr="00805FFD" w:rsidRDefault="008973B7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8973B7" w:rsidRPr="00445B14" w14:paraId="2C3A8337" w14:textId="77777777" w:rsidTr="00655CC3">
        <w:trPr>
          <w:trHeight w:val="222"/>
        </w:trPr>
        <w:tc>
          <w:tcPr>
            <w:tcW w:w="9070" w:type="dxa"/>
            <w:gridSpan w:val="2"/>
          </w:tcPr>
          <w:p w14:paraId="648061F3" w14:textId="77777777" w:rsidR="008973B7" w:rsidRPr="00805FFD" w:rsidRDefault="008973B7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8973B7" w:rsidRPr="00445B14" w14:paraId="2FBD5980" w14:textId="77777777" w:rsidTr="00655CC3">
        <w:trPr>
          <w:trHeight w:val="222"/>
        </w:trPr>
        <w:tc>
          <w:tcPr>
            <w:tcW w:w="9070" w:type="dxa"/>
            <w:gridSpan w:val="2"/>
          </w:tcPr>
          <w:p w14:paraId="784CA75B" w14:textId="77777777" w:rsidR="008973B7" w:rsidRPr="00805FFD" w:rsidRDefault="008973B7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8973B7" w:rsidRPr="00445B14" w14:paraId="26625E7A" w14:textId="77777777" w:rsidTr="00655CC3">
        <w:trPr>
          <w:trHeight w:val="222"/>
        </w:trPr>
        <w:tc>
          <w:tcPr>
            <w:tcW w:w="9070" w:type="dxa"/>
            <w:gridSpan w:val="2"/>
          </w:tcPr>
          <w:p w14:paraId="73FF5B66" w14:textId="77777777" w:rsidR="008973B7" w:rsidRPr="00805FFD" w:rsidRDefault="008973B7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EB44CA" w:rsidRPr="008973B7" w14:paraId="42E804F6" w14:textId="77777777" w:rsidTr="00655CC3">
        <w:trPr>
          <w:trHeight w:val="6496"/>
        </w:trPr>
        <w:tc>
          <w:tcPr>
            <w:tcW w:w="9070" w:type="dxa"/>
            <w:gridSpan w:val="2"/>
          </w:tcPr>
          <w:p w14:paraId="5C28B545" w14:textId="77777777" w:rsidR="00E048A9" w:rsidRPr="008973B7" w:rsidRDefault="00E048A9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7934FB7D" w14:textId="6032B55B" w:rsidR="00EB44CA" w:rsidRPr="00D3252E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>${</w:t>
            </w:r>
            <w:r w:rsidR="006C54E1"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>ac.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>title}</w:t>
            </w:r>
          </w:p>
          <w:p w14:paraId="78F0321F" w14:textId="77777777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3A076754" w14:textId="77777777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696B9F69" w14:textId="77777777" w:rsidR="00190FBB" w:rsidRPr="008973B7" w:rsidRDefault="00190FBB" w:rsidP="00190FBB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commentRangeStart w:id="1"/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 Mieterin, </w:t>
            </w:r>
            <w:commentRangeEnd w:id="1"/>
            <w:r w:rsidRPr="008973B7">
              <w:rPr>
                <w:rStyle w:val="Kommentarzeichen"/>
                <w:rFonts w:ascii="Arial" w:hAnsi="Arial" w:cs="Arial"/>
                <w:sz w:val="22"/>
                <w:szCs w:val="22"/>
              </w:rPr>
              <w:commentReference w:id="1"/>
            </w:r>
          </w:p>
          <w:p w14:paraId="60CF6425" w14:textId="77777777" w:rsidR="00190FBB" w:rsidRPr="008973B7" w:rsidRDefault="00190FBB" w:rsidP="00190FBB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commentRangeStart w:id="2"/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r Mieter, </w:t>
            </w:r>
            <w:commentRangeEnd w:id="2"/>
            <w:r w:rsidRPr="008973B7">
              <w:rPr>
                <w:rStyle w:val="Kommentarzeichen"/>
                <w:rFonts w:ascii="Arial" w:hAnsi="Arial" w:cs="Arial"/>
                <w:sz w:val="22"/>
                <w:szCs w:val="22"/>
              </w:rPr>
              <w:commentReference w:id="2"/>
            </w:r>
          </w:p>
          <w:p w14:paraId="1A93A688" w14:textId="0F41D9F4" w:rsidR="00190FBB" w:rsidRPr="008973B7" w:rsidRDefault="00190FBB" w:rsidP="00190FBB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commentRangeStart w:id="3"/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Sehr geehrte Mieterschaft,</w:t>
            </w:r>
            <w:commentRangeEnd w:id="3"/>
            <w:r w:rsidRPr="008973B7">
              <w:rPr>
                <w:rStyle w:val="Kommentarzeichen"/>
                <w:rFonts w:ascii="Arial" w:hAnsi="Arial" w:cs="Arial"/>
                <w:sz w:val="22"/>
                <w:szCs w:val="22"/>
              </w:rPr>
              <w:commentReference w:id="3"/>
            </w:r>
          </w:p>
          <w:p w14:paraId="35931671" w14:textId="31BFCF9D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268C99B8" w14:textId="7AF027A5" w:rsidR="00190FBB" w:rsidRPr="008973B7" w:rsidRDefault="00190FBB" w:rsidP="003370B4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${</w:t>
            </w:r>
            <w:r w:rsidR="006C54E1"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ac.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>text}</w:t>
            </w:r>
          </w:p>
          <w:p w14:paraId="30F54B39" w14:textId="4D538EDE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199CA73A" w14:textId="174ACDC4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14:paraId="2BC49C17" w14:textId="6FBB471C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14:paraId="28153731" w14:textId="0B519DA3" w:rsidR="00FF0D17" w:rsidRPr="008973B7" w:rsidRDefault="00FF0D17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525"/>
              <w:gridCol w:w="485"/>
              <w:gridCol w:w="2283"/>
            </w:tblGrid>
            <w:tr w:rsidR="0001377D" w:rsidRPr="008973B7" w14:paraId="6DF17443" w14:textId="77777777" w:rsidTr="003F26D5">
              <w:tc>
                <w:tcPr>
                  <w:tcW w:w="5525" w:type="dxa"/>
                </w:tcPr>
                <w:p w14:paraId="00608870" w14:textId="2227A199" w:rsidR="0001377D" w:rsidRPr="008973B7" w:rsidRDefault="0001377D" w:rsidP="003370B4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commentRangeStart w:id="4"/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p</w:t>
                  </w:r>
                  <w:r w:rsidRPr="008973B7">
                    <w:rPr>
                      <w:rFonts w:ascii="Arial" w:hAnsi="Arial" w:cs="Arial"/>
                      <w:color w:val="000000"/>
                      <w:sz w:val="22"/>
                      <w:szCs w:val="22"/>
                      <w:shd w:val="clear" w:color="auto" w:fill="D4D4D4"/>
                    </w:rPr>
                    <w:t>ostext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}</w:t>
                  </w:r>
                  <w:commentRangeEnd w:id="4"/>
                  <w:r w:rsidRPr="008973B7">
                    <w:rPr>
                      <w:rStyle w:val="Kommentarzeichen"/>
                      <w:rFonts w:ascii="Arial" w:hAnsi="Arial" w:cs="Arial"/>
                      <w:sz w:val="22"/>
                      <w:szCs w:val="22"/>
                    </w:rPr>
                    <w:commentReference w:id="4"/>
                  </w:r>
                </w:p>
              </w:tc>
              <w:tc>
                <w:tcPr>
                  <w:tcW w:w="449" w:type="dxa"/>
                </w:tcPr>
                <w:p w14:paraId="125EE165" w14:textId="12724AA4" w:rsidR="0001377D" w:rsidRPr="008973B7" w:rsidRDefault="00D45D3F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14:paraId="5CF995B7" w14:textId="6DEF259E" w:rsidR="0001377D" w:rsidRPr="008973B7" w:rsidRDefault="0001377D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p</w:t>
                  </w:r>
                  <w:r w:rsidRPr="008973B7">
                    <w:rPr>
                      <w:rFonts w:ascii="Arial" w:hAnsi="Arial" w:cs="Arial"/>
                      <w:color w:val="000000"/>
                      <w:sz w:val="22"/>
                      <w:szCs w:val="22"/>
                      <w:shd w:val="clear" w:color="auto" w:fill="D4D4D4"/>
                    </w:rPr>
                    <w:t>osprice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}</w:t>
                  </w:r>
                </w:p>
              </w:tc>
            </w:tr>
            <w:tr w:rsidR="0001377D" w:rsidRPr="008973B7" w14:paraId="4C419A8A" w14:textId="77777777" w:rsidTr="003F26D5">
              <w:tc>
                <w:tcPr>
                  <w:tcW w:w="5525" w:type="dxa"/>
                </w:tcPr>
                <w:p w14:paraId="56246F97" w14:textId="30CE5FEA" w:rsidR="0001377D" w:rsidRPr="008973B7" w:rsidRDefault="0001377D" w:rsidP="003370B4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ac.mw</w:t>
                  </w:r>
                  <w:r w:rsidR="001F44B6"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s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tText}</w:t>
                  </w:r>
                </w:p>
              </w:tc>
              <w:tc>
                <w:tcPr>
                  <w:tcW w:w="449" w:type="dxa"/>
                </w:tcPr>
                <w:p w14:paraId="4ED9CE71" w14:textId="303C26F4" w:rsidR="0001377D" w:rsidRPr="008973B7" w:rsidRDefault="00D45D3F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14:paraId="14D1B60C" w14:textId="23176213" w:rsidR="0001377D" w:rsidRPr="008973B7" w:rsidRDefault="0001377D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ac.mw</w:t>
                  </w:r>
                  <w:r w:rsidR="001F44B6"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s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tPrice}</w:t>
                  </w:r>
                </w:p>
              </w:tc>
            </w:tr>
            <w:tr w:rsidR="00D45D3F" w:rsidRPr="008973B7" w14:paraId="7D67F19C" w14:textId="77777777" w:rsidTr="003F26D5">
              <w:tc>
                <w:tcPr>
                  <w:tcW w:w="5525" w:type="dxa"/>
                </w:tcPr>
                <w:p w14:paraId="0DFA7258" w14:textId="77777777" w:rsidR="00D45D3F" w:rsidRPr="008973B7" w:rsidRDefault="00D45D3F" w:rsidP="003370B4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14:paraId="5C01492C" w14:textId="77777777" w:rsidR="00D45D3F" w:rsidRPr="008973B7" w:rsidRDefault="00D45D3F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14:paraId="38610775" w14:textId="2896B980" w:rsidR="00D45D3F" w:rsidRPr="008973B7" w:rsidRDefault="005018FF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id="_x0000_i1026" style="width:0;height:1.5pt" o:hralign="right" o:hrstd="t" o:hr="t" fillcolor="#a0a0a0" stroked="f"/>
                    </w:pict>
                  </w:r>
                </w:p>
              </w:tc>
            </w:tr>
            <w:tr w:rsidR="0001377D" w:rsidRPr="008973B7" w14:paraId="5A82402C" w14:textId="77777777" w:rsidTr="003F26D5">
              <w:tc>
                <w:tcPr>
                  <w:tcW w:w="5525" w:type="dxa"/>
                </w:tcPr>
                <w:p w14:paraId="0BD2721C" w14:textId="764ECB50" w:rsidR="0001377D" w:rsidRPr="008973B7" w:rsidRDefault="0001377D" w:rsidP="003370B4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ac.totSumText}</w:t>
                  </w:r>
                </w:p>
              </w:tc>
              <w:tc>
                <w:tcPr>
                  <w:tcW w:w="449" w:type="dxa"/>
                </w:tcPr>
                <w:p w14:paraId="237044B6" w14:textId="0EAF38EF" w:rsidR="0001377D" w:rsidRPr="008973B7" w:rsidRDefault="00D45D3F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14:paraId="2508B7DC" w14:textId="535E0A26" w:rsidR="0001377D" w:rsidRPr="008973B7" w:rsidRDefault="0001377D" w:rsidP="00D45D3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${ac.sumBruttoPrice}</w:t>
                  </w:r>
                </w:p>
              </w:tc>
            </w:tr>
          </w:tbl>
          <w:p w14:paraId="7FED050F" w14:textId="1C604DBD" w:rsidR="00190FBB" w:rsidRPr="008973B7" w:rsidRDefault="00190FBB" w:rsidP="003370B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14:paraId="10141E1A" w14:textId="77777777" w:rsidR="00D04B43" w:rsidRDefault="00FF0D17" w:rsidP="00FF0D1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14:paraId="7D6D7067" w14:textId="7B3DE200" w:rsidR="00FF0D17" w:rsidRPr="008973B7" w:rsidRDefault="00FF0D17" w:rsidP="00FF0D1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14:paraId="3662217C" w14:textId="5C4A5889" w:rsidR="002B48B9" w:rsidRDefault="00FF0D17" w:rsidP="00FF0D1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</w:p>
    <w:p w14:paraId="6A7E08D7" w14:textId="4F047ED9" w:rsidR="00FF0D17" w:rsidRPr="008973B7" w:rsidRDefault="00A43465" w:rsidP="00FF0D17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  <w:t>E</w:t>
      </w:r>
      <w:r w:rsidR="00FF0D17" w:rsidRPr="008973B7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Fiechter</w:t>
      </w:r>
      <w:bookmarkStart w:id="5" w:name="_GoBack"/>
      <w:bookmarkEnd w:id="5"/>
    </w:p>
    <w:p w14:paraId="4889DE90" w14:textId="6C2C2622" w:rsidR="00FF0D17" w:rsidRPr="008973B7" w:rsidRDefault="00FF0D17" w:rsidP="00A93C31">
      <w:pPr>
        <w:rPr>
          <w:rFonts w:ascii="Arial" w:hAnsi="Arial" w:cs="Arial"/>
        </w:rPr>
      </w:pPr>
    </w:p>
    <w:sectPr w:rsidR="00FF0D17" w:rsidRPr="008973B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Jürg Fiechter" w:date="2020-03-19T22:54:00Z" w:initials="JF">
    <w:p w14:paraId="71339AA7" w14:textId="4D27325D" w:rsidR="004971D2" w:rsidRPr="00E033F0" w:rsidRDefault="004971D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="0025090C" w:rsidRP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="00E033F0" w:rsidRP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d="1" w:author="Jürg Fiechter" w:date="2020-07-23T15:51:00Z" w:initials="JF">
    <w:p w14:paraId="2F86B27D" w14:textId="52749ED8" w:rsidR="00190FBB" w:rsidRDefault="00190FBB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d="2" w:author="Jürg Fiechter" w:date="2020-07-23T15:51:00Z" w:initials="JF">
    <w:p w14:paraId="4C0DDFCC" w14:textId="529F76F0" w:rsidR="00190FBB" w:rsidRDefault="00190FBB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d="3" w:author="Jürg Fiechter" w:date="2020-07-23T15:51:00Z" w:initials="JF">
    <w:p w14:paraId="1FA04A31" w14:textId="21F1BB05" w:rsidR="00190FBB" w:rsidRDefault="00190FBB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d="4" w:author="Jürg Fiechter" w:date="2020-07-27T15:46:00Z" w:initials="JF">
    <w:p w14:paraId="656F3FEC" w14:textId="77777777" w:rsidR="0001377D" w:rsidRDefault="0001377D" w:rsidP="0001377D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2C43071" w16cex:dateUtc="2020-07-23T13:51:00Z"/>
  <w16cex:commentExtensible w16cex:durableId="22C43081" w16cex:dateUtc="2020-07-23T13:51:00Z"/>
  <w16cex:commentExtensible w16cex:durableId="22C43098" w16cex:dateUtc="2020-07-23T13:51:00Z"/>
  <w16cex:commentExtensible w16cex:durableId="22C978C5" w16cex:dateUtc="2020-07-27T13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A61C32" w14:textId="77777777" w:rsidR="005018FF" w:rsidRDefault="005018FF" w:rsidP="002B2A9D">
      <w:r>
        <w:separator/>
      </w:r>
    </w:p>
  </w:endnote>
  <w:endnote w:type="continuationSeparator" w:id="0">
    <w:p w14:paraId="0678F671" w14:textId="77777777" w:rsidR="005018FF" w:rsidRDefault="005018FF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D6B86" w14:textId="77777777" w:rsidR="0004719C" w:rsidRDefault="0004719C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1964DA" w:rsidRP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1964DA" w:rsidRP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14:paraId="65E2D4DC" w14:textId="77777777" w:rsidR="0004719C" w:rsidRDefault="0004719C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D2A495" w14:textId="77777777" w:rsidR="006740B5" w:rsidRDefault="006740B5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A43465" w:rsidRPr="00A43465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A43465" w:rsidRPr="00A43465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14:paraId="6800DB11" w14:textId="77777777" w:rsidR="006740B5" w:rsidRDefault="006740B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DCCC21" w14:textId="77777777" w:rsidR="005018FF" w:rsidRDefault="005018FF" w:rsidP="002B2A9D">
      <w:r>
        <w:separator/>
      </w:r>
    </w:p>
  </w:footnote>
  <w:footnote w:type="continuationSeparator" w:id="0">
    <w:p w14:paraId="5BB8447A" w14:textId="77777777" w:rsidR="005018FF" w:rsidRDefault="005018FF" w:rsidP="002B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6"/>
      <w:gridCol w:w="3502"/>
      <w:gridCol w:w="4628"/>
    </w:tblGrid>
    <w:tr w:rsidR="00DD24F3" w14:paraId="3744627C" w14:textId="77777777" w:rsidTr="00DD24F3">
      <w:trPr>
        <w:jc w:val="right"/>
      </w:trPr>
      <w:tc>
        <w:tcPr>
          <w:tcW w:w="851" w:type="dxa"/>
          <w:vMerge w:val="restart"/>
          <w:shd w:val="clear" w:color="auto" w:fill="auto"/>
        </w:tcPr>
        <w:p w14:paraId="3734D83A" w14:textId="77777777" w:rsidR="00DD24F3" w:rsidRPr="00DD24F3" w:rsidRDefault="00DD24F3" w:rsidP="00DD24F3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0" relativeHeight="251658240" behindDoc="0" locked="0" layoutInCell="1" allowOverlap="1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instellbox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14:paraId="0157F8E0" w14:textId="77777777" w:rsidR="00DD24F3" w:rsidRDefault="00DD24F3" w:rsidP="00B46904">
          <w:pPr>
            <w:rPr>
              <w:b/>
              <w:i/>
              <w:sz w:val="20"/>
              <w:szCs w:val="20"/>
            </w:rPr>
          </w:pPr>
        </w:p>
        <w:p w14:paraId="26F347A6" w14:textId="77777777" w:rsidR="00DD24F3" w:rsidRPr="00452644" w:rsidRDefault="00DD24F3" w:rsidP="00B46904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14:paraId="5E106D77" w14:textId="77777777" w:rsidR="00DD24F3" w:rsidRPr="001E193E" w:rsidRDefault="00AF7A91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="00DD24F3"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="00DD24F3"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14:paraId="5224C8DD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5582EE9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1B07CB8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1517EE7C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14:paraId="2F6FDD05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683A9A81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B4626FF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3D52E033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14:paraId="309466AC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717ED025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90418A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1D325FDD" w14:textId="77777777" w:rsidR="00DD24F3" w:rsidRPr="005601DD" w:rsidRDefault="005018FF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2" w:history="1">
            <w:r w:rsidR="00DD24F3" w:rsidRPr="005601DD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14:paraId="69910829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48338F9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7D18ECD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0431BDF" w14:textId="77777777" w:rsidR="00DD24F3" w:rsidRPr="005601DD" w:rsidRDefault="005018FF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3" w:history="1">
            <w:r w:rsidR="00DD24F3" w:rsidRPr="005601DD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14:paraId="7D01DBFA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7BF2F80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33228E1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FB20F4D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14:paraId="4B61124F" w14:textId="77777777" w:rsidR="002B2A9D" w:rsidRPr="00C3533C" w:rsidRDefault="002B2A9D" w:rsidP="00D46D3F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18FF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3465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instellbox.ch" TargetMode="External"/><Relationship Id="rId2" Type="http://schemas.openxmlformats.org/officeDocument/2006/relationships/hyperlink" Target="mailto:info@einstellbox.ch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02C15FA-8F76-4308-859F-B52D146CC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8</cp:revision>
  <cp:lastPrinted>2021-05-02T13:21:00Z</cp:lastPrinted>
  <dcterms:created xsi:type="dcterms:W3CDTF">2020-11-26T10:54:00Z</dcterms:created>
  <dcterms:modified xsi:type="dcterms:W3CDTF">2025-01-18T17:15:00Z</dcterms:modified>
</cp:coreProperties>
</file>